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Yemen,</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Yemen, Rep. received a score of 33.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Yemen, Rep. received a score of 4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Yemen, Rep. received a score of</w:t>
      </w:r>
      <w:r>
        <w:t xml:space="preserve"> </w:t>
      </w:r>
      <w:r>
        <w:rPr>
          <w:bCs/>
          <w:b/>
        </w:rPr>
        <w:t xml:space="preserve">2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Yemen, Rep. received a score of 55.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Yemen, Rep. received a score of 1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Yemen, Rep. received a score of 2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Yemen, Rep.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Yemen, Rep.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Yemen, Rep.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Yemen, Rep.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Yemen, Rep.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Yemen, Rep.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Yemen, Rep.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Yemen, Rep.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Yemen, Rep.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Yemen, Rep.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Yemen, Rep.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Yemen, Rep.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Yemen,%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Yemen,%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Yemen,%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Yemen,%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Yemen,%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Yemen,%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Yemen,%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Yemen,%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Yemen,%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Yemen,%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Yemen,%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Yemen,%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Yemen,%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Yemen,%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Yemen,%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Yemen,%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Yemen,%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8, 2005,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6, 1997, 2006, 2007,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5:33Z</dcterms:created>
  <dcterms:modified xsi:type="dcterms:W3CDTF">2024-03-19T14: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Yemen, Rep. Country Report</vt:lpwstr>
  </property>
</Properties>
</file>